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A21B1" w:rsidRPr="00DA21B1" w14:paraId="3F97C362" w14:textId="77777777" w:rsidTr="00DA21B1">
        <w:tc>
          <w:tcPr>
            <w:tcW w:w="9016" w:type="dxa"/>
          </w:tcPr>
          <w:bookmarkStart w:id="0" w:name="_GoBack" w:displacedByCustomXml="next"/>
          <w:bookmarkEnd w:id="0" w:displacedByCustomXml="next"/>
          <w:sdt>
            <w:sdtPr>
              <w:rPr>
                <w:b/>
                <w:sz w:val="28"/>
                <w:szCs w:val="28"/>
              </w:rPr>
              <w:id w:val="-1230923339"/>
              <w:placeholder>
                <w:docPart w:val="DefaultPlaceholder_-1854013440"/>
              </w:placeholder>
            </w:sdtPr>
            <w:sdtContent>
              <w:sdt>
                <w:sdtPr>
                  <w:rPr>
                    <w:b/>
                    <w:sz w:val="28"/>
                    <w:szCs w:val="28"/>
                  </w:rPr>
                  <w:id w:val="-291747715"/>
                  <w:placeholder>
                    <w:docPart w:val="DefaultPlaceholder_-1854013440"/>
                  </w:placeholder>
                </w:sdtPr>
                <w:sdtContent>
                  <w:sdt>
                    <w:sdtPr>
                      <w:rPr>
                        <w:b/>
                        <w:sz w:val="28"/>
                        <w:szCs w:val="28"/>
                      </w:rPr>
                      <w:id w:val="-553852407"/>
                      <w:placeholder>
                        <w:docPart w:val="108882D5C89144CEBBC6E254CC94A9D2"/>
                      </w:placeholder>
                    </w:sdtPr>
                    <w:sdtContent>
                      <w:p w14:paraId="441DA034" w14:textId="4BFCAD7F" w:rsidR="00DA21B1" w:rsidRPr="00DA21B1" w:rsidRDefault="00DA21B1" w:rsidP="002946F1">
                        <w:pPr>
                          <w:spacing w:before="0" w:after="0" w:line="240" w:lineRule="auto"/>
                          <w:rPr>
                            <w:b/>
                            <w:sz w:val="28"/>
                            <w:szCs w:val="28"/>
                          </w:rPr>
                        </w:pPr>
                        <w:r w:rsidRPr="00DA21B1">
                          <w:rPr>
                            <w:b/>
                            <w:sz w:val="28"/>
                            <w:szCs w:val="28"/>
                          </w:rPr>
                          <w:t>Abstract Title (Type over this heading)</w:t>
                        </w:r>
                      </w:p>
                    </w:sdtContent>
                  </w:sdt>
                </w:sdtContent>
              </w:sdt>
            </w:sdtContent>
          </w:sdt>
        </w:tc>
      </w:tr>
      <w:tr w:rsidR="00DA21B1" w:rsidRPr="00DA21B1" w14:paraId="7DCDA0AA" w14:textId="77777777" w:rsidTr="00DA21B1">
        <w:tc>
          <w:tcPr>
            <w:tcW w:w="9016" w:type="dxa"/>
          </w:tcPr>
          <w:p w14:paraId="3C2F4DEF" w14:textId="77777777" w:rsidR="00DA21B1" w:rsidRPr="00DA21B1" w:rsidRDefault="00DA21B1" w:rsidP="002946F1">
            <w:pPr>
              <w:spacing w:before="0" w:after="0" w:line="240" w:lineRule="auto"/>
              <w:rPr>
                <w:b/>
                <w:sz w:val="24"/>
                <w:szCs w:val="24"/>
              </w:rPr>
            </w:pPr>
          </w:p>
        </w:tc>
      </w:tr>
      <w:tr w:rsidR="00DA21B1" w:rsidRPr="00DA21B1" w14:paraId="20F403E0" w14:textId="77777777" w:rsidTr="00DA21B1">
        <w:tc>
          <w:tcPr>
            <w:tcW w:w="9016" w:type="dxa"/>
          </w:tcPr>
          <w:p w14:paraId="5499879A" w14:textId="77777777" w:rsidR="00DA21B1" w:rsidRPr="00DA21B1" w:rsidRDefault="00DA21B1" w:rsidP="002946F1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DA21B1">
              <w:rPr>
                <w:b/>
                <w:sz w:val="24"/>
                <w:szCs w:val="24"/>
              </w:rPr>
              <w:t xml:space="preserve">Aim </w:t>
            </w:r>
          </w:p>
        </w:tc>
      </w:tr>
      <w:tr w:rsidR="00DA21B1" w:rsidRPr="00DA21B1" w14:paraId="1FBB7F83" w14:textId="77777777" w:rsidTr="00DA21B1">
        <w:sdt>
          <w:sdtPr>
            <w:rPr>
              <w:sz w:val="24"/>
              <w:szCs w:val="24"/>
            </w:rPr>
            <w:id w:val="259419543"/>
            <w:placeholder>
              <w:docPart w:val="DefaultPlaceholder_-1854013440"/>
            </w:placeholder>
            <w:text/>
          </w:sdtPr>
          <w:sdtContent>
            <w:tc>
              <w:tcPr>
                <w:tcW w:w="9016" w:type="dxa"/>
              </w:tcPr>
              <w:p w14:paraId="4C45758D" w14:textId="3540EA1F" w:rsidR="00DA21B1" w:rsidRPr="00DA21B1" w:rsidRDefault="00DA21B1" w:rsidP="002946F1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 w:rsidRPr="00F56D0B">
                  <w:rPr>
                    <w:sz w:val="24"/>
                    <w:szCs w:val="24"/>
                  </w:rPr>
                  <w:t>Type over this text.</w:t>
                </w:r>
              </w:p>
            </w:tc>
          </w:sdtContent>
        </w:sdt>
      </w:tr>
      <w:tr w:rsidR="00DA21B1" w:rsidRPr="00DA21B1" w14:paraId="5B37CC68" w14:textId="77777777" w:rsidTr="00DA21B1">
        <w:tc>
          <w:tcPr>
            <w:tcW w:w="9016" w:type="dxa"/>
          </w:tcPr>
          <w:p w14:paraId="77177D88" w14:textId="77777777" w:rsidR="00DA21B1" w:rsidRPr="00DA21B1" w:rsidRDefault="00DA21B1" w:rsidP="002946F1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DA21B1" w:rsidRPr="00DA21B1" w14:paraId="32389A9B" w14:textId="77777777" w:rsidTr="00DA21B1">
        <w:tc>
          <w:tcPr>
            <w:tcW w:w="9016" w:type="dxa"/>
          </w:tcPr>
          <w:p w14:paraId="06A99152" w14:textId="77777777" w:rsidR="00DA21B1" w:rsidRPr="00DA21B1" w:rsidRDefault="00DA21B1" w:rsidP="002946F1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DA21B1">
              <w:rPr>
                <w:b/>
                <w:sz w:val="24"/>
                <w:szCs w:val="24"/>
              </w:rPr>
              <w:t>Method</w:t>
            </w:r>
          </w:p>
        </w:tc>
      </w:tr>
      <w:tr w:rsidR="00DA21B1" w:rsidRPr="00DA21B1" w14:paraId="6F45FD1D" w14:textId="77777777" w:rsidTr="00DA21B1">
        <w:sdt>
          <w:sdtPr>
            <w:rPr>
              <w:sz w:val="24"/>
              <w:szCs w:val="24"/>
            </w:rPr>
            <w:id w:val="-351108141"/>
            <w:placeholder>
              <w:docPart w:val="DefaultPlaceholder_-1854013440"/>
            </w:placeholder>
            <w:text/>
          </w:sdtPr>
          <w:sdtContent>
            <w:tc>
              <w:tcPr>
                <w:tcW w:w="9016" w:type="dxa"/>
              </w:tcPr>
              <w:p w14:paraId="408FFF68" w14:textId="5323D5CB" w:rsidR="00DA21B1" w:rsidRPr="00DA21B1" w:rsidRDefault="00DA21B1" w:rsidP="002946F1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 w:rsidRPr="00433F82">
                  <w:rPr>
                    <w:sz w:val="24"/>
                    <w:szCs w:val="24"/>
                  </w:rPr>
                  <w:t>Type over this text.</w:t>
                </w:r>
              </w:p>
            </w:tc>
          </w:sdtContent>
        </w:sdt>
      </w:tr>
      <w:tr w:rsidR="00DA21B1" w:rsidRPr="00DA21B1" w14:paraId="4E48D82B" w14:textId="77777777" w:rsidTr="00DA21B1">
        <w:tc>
          <w:tcPr>
            <w:tcW w:w="9016" w:type="dxa"/>
          </w:tcPr>
          <w:p w14:paraId="6B0C348C" w14:textId="77777777" w:rsidR="00DA21B1" w:rsidRPr="00DA21B1" w:rsidRDefault="00DA21B1" w:rsidP="002946F1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DA21B1" w:rsidRPr="00DA21B1" w14:paraId="355F525E" w14:textId="77777777" w:rsidTr="00DA21B1">
        <w:tc>
          <w:tcPr>
            <w:tcW w:w="9016" w:type="dxa"/>
          </w:tcPr>
          <w:p w14:paraId="5B99C675" w14:textId="77777777" w:rsidR="00DA21B1" w:rsidRPr="00DA21B1" w:rsidRDefault="00DA21B1" w:rsidP="002946F1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DA21B1">
              <w:rPr>
                <w:b/>
                <w:sz w:val="24"/>
                <w:szCs w:val="24"/>
              </w:rPr>
              <w:t>Results</w:t>
            </w:r>
          </w:p>
        </w:tc>
      </w:tr>
      <w:tr w:rsidR="00DA21B1" w:rsidRPr="00DA21B1" w14:paraId="6710C503" w14:textId="77777777" w:rsidTr="00DA21B1">
        <w:sdt>
          <w:sdtPr>
            <w:rPr>
              <w:sz w:val="24"/>
              <w:szCs w:val="24"/>
            </w:rPr>
            <w:id w:val="-1598084641"/>
            <w:placeholder>
              <w:docPart w:val="DefaultPlaceholder_-1854013440"/>
            </w:placeholder>
            <w:text/>
          </w:sdtPr>
          <w:sdtContent>
            <w:tc>
              <w:tcPr>
                <w:tcW w:w="9016" w:type="dxa"/>
              </w:tcPr>
              <w:p w14:paraId="24E7AE27" w14:textId="034D0255" w:rsidR="00DA21B1" w:rsidRPr="00DA21B1" w:rsidRDefault="00DA21B1" w:rsidP="002946F1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 w:rsidRPr="00385812">
                  <w:rPr>
                    <w:sz w:val="24"/>
                    <w:szCs w:val="24"/>
                  </w:rPr>
                  <w:t>Type over this text.</w:t>
                </w:r>
              </w:p>
            </w:tc>
          </w:sdtContent>
        </w:sdt>
      </w:tr>
      <w:tr w:rsidR="00DA21B1" w:rsidRPr="00DA21B1" w14:paraId="366F0581" w14:textId="77777777" w:rsidTr="00DA21B1">
        <w:tc>
          <w:tcPr>
            <w:tcW w:w="9016" w:type="dxa"/>
          </w:tcPr>
          <w:p w14:paraId="096302CC" w14:textId="77777777" w:rsidR="00DA21B1" w:rsidRPr="00DA21B1" w:rsidRDefault="00DA21B1" w:rsidP="002946F1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DA21B1" w:rsidRPr="00DA21B1" w14:paraId="2C51A503" w14:textId="77777777" w:rsidTr="00DA21B1">
        <w:tc>
          <w:tcPr>
            <w:tcW w:w="9016" w:type="dxa"/>
          </w:tcPr>
          <w:p w14:paraId="5C3304F2" w14:textId="77777777" w:rsidR="00DA21B1" w:rsidRPr="00DA21B1" w:rsidRDefault="00DA21B1" w:rsidP="002946F1">
            <w:pPr>
              <w:spacing w:before="0" w:after="0" w:line="240" w:lineRule="auto"/>
              <w:rPr>
                <w:b/>
                <w:sz w:val="24"/>
                <w:szCs w:val="24"/>
              </w:rPr>
            </w:pPr>
            <w:r w:rsidRPr="00DA21B1">
              <w:rPr>
                <w:b/>
                <w:sz w:val="24"/>
                <w:szCs w:val="24"/>
              </w:rPr>
              <w:t>Conclusions</w:t>
            </w:r>
          </w:p>
        </w:tc>
      </w:tr>
      <w:tr w:rsidR="00DA21B1" w:rsidRPr="00DA21B1" w14:paraId="132AC850" w14:textId="77777777" w:rsidTr="00DA21B1">
        <w:sdt>
          <w:sdtPr>
            <w:rPr>
              <w:sz w:val="24"/>
              <w:szCs w:val="24"/>
            </w:rPr>
            <w:id w:val="997153489"/>
            <w:placeholder>
              <w:docPart w:val="DefaultPlaceholder_-1854013440"/>
            </w:placeholder>
            <w:text/>
          </w:sdtPr>
          <w:sdtContent>
            <w:tc>
              <w:tcPr>
                <w:tcW w:w="9016" w:type="dxa"/>
              </w:tcPr>
              <w:p w14:paraId="5334298C" w14:textId="28BA2947" w:rsidR="00DA21B1" w:rsidRPr="00DA21B1" w:rsidRDefault="00DA21B1" w:rsidP="002946F1">
                <w:pPr>
                  <w:spacing w:before="0" w:after="0" w:line="240" w:lineRule="auto"/>
                  <w:rPr>
                    <w:sz w:val="24"/>
                    <w:szCs w:val="24"/>
                  </w:rPr>
                </w:pPr>
                <w:r w:rsidRPr="00F365EB">
                  <w:rPr>
                    <w:sz w:val="24"/>
                    <w:szCs w:val="24"/>
                  </w:rPr>
                  <w:t>Type over this text.</w:t>
                </w:r>
              </w:p>
            </w:tc>
          </w:sdtContent>
        </w:sdt>
      </w:tr>
    </w:tbl>
    <w:p w14:paraId="358FAA0C" w14:textId="77777777" w:rsidR="00C54E5B" w:rsidRPr="005D60D3" w:rsidRDefault="00C54E5B" w:rsidP="00DA21B1">
      <w:pPr>
        <w:spacing w:before="0" w:after="0" w:line="240" w:lineRule="auto"/>
        <w:jc w:val="both"/>
        <w:rPr>
          <w:sz w:val="24"/>
          <w:szCs w:val="24"/>
        </w:rPr>
      </w:pPr>
    </w:p>
    <w:sectPr w:rsidR="00C54E5B" w:rsidRPr="005D60D3" w:rsidSect="00904117">
      <w:headerReference w:type="default" r:id="rId8"/>
      <w:pgSz w:w="11906" w:h="16838"/>
      <w:pgMar w:top="284" w:right="1440" w:bottom="426" w:left="1440" w:header="426" w:footer="2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27ACC" w14:textId="77777777" w:rsidR="00A51514" w:rsidRDefault="00A51514" w:rsidP="000F472A">
      <w:pPr>
        <w:spacing w:before="0" w:after="0" w:line="240" w:lineRule="auto"/>
      </w:pPr>
      <w:r>
        <w:separator/>
      </w:r>
    </w:p>
  </w:endnote>
  <w:endnote w:type="continuationSeparator" w:id="0">
    <w:p w14:paraId="1AA09212" w14:textId="77777777" w:rsidR="00A51514" w:rsidRDefault="00A51514" w:rsidP="000F4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ACEC5" w14:textId="77777777" w:rsidR="00A51514" w:rsidRDefault="00A51514" w:rsidP="000F472A">
      <w:pPr>
        <w:spacing w:before="0" w:after="0" w:line="240" w:lineRule="auto"/>
      </w:pPr>
      <w:r>
        <w:separator/>
      </w:r>
    </w:p>
  </w:footnote>
  <w:footnote w:type="continuationSeparator" w:id="0">
    <w:p w14:paraId="7DA2DA2B" w14:textId="77777777" w:rsidR="00A51514" w:rsidRDefault="00A51514" w:rsidP="000F47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AE2EE" w14:textId="417EB897" w:rsidR="000F472A" w:rsidRDefault="000F472A">
    <w:pPr>
      <w:pStyle w:val="Header"/>
      <w:rPr>
        <w:noProof/>
        <w:lang w:val="en-AU" w:eastAsia="en-AU"/>
      </w:rPr>
    </w:pPr>
  </w:p>
  <w:p w14:paraId="61FAE2EF" w14:textId="77777777" w:rsidR="000F472A" w:rsidRDefault="000F472A" w:rsidP="000F472A">
    <w:pPr>
      <w:pStyle w:val="Header"/>
      <w:tabs>
        <w:tab w:val="clear" w:pos="9026"/>
      </w:tabs>
      <w:ind w:right="-613" w:hanging="85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020F6B"/>
    <w:multiLevelType w:val="hybridMultilevel"/>
    <w:tmpl w:val="55946826"/>
    <w:lvl w:ilvl="0" w:tplc="D9F40E4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B0F41"/>
    <w:multiLevelType w:val="multilevel"/>
    <w:tmpl w:val="E15E58B8"/>
    <w:lvl w:ilvl="0">
      <w:start w:val="1"/>
      <w:numFmt w:val="decimal"/>
      <w:pStyle w:val="Sub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PgibXNtd68NZGbtW5AGUl7ClCBNKe1m3KF50whNRuWbcatnRhDg/HY+47E6QVPhCCIeODteWfFu67KU7N2ddQ==" w:salt="U9qsMaW7yFeV9AIAjCDGe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O1MDcztzAztDRU0lEKTi0uzszPAykwqgUAI74s9iwAAAA="/>
  </w:docVars>
  <w:rsids>
    <w:rsidRoot w:val="000F472A"/>
    <w:rsid w:val="000F472A"/>
    <w:rsid w:val="000F7925"/>
    <w:rsid w:val="00101386"/>
    <w:rsid w:val="001A4FFD"/>
    <w:rsid w:val="002128BF"/>
    <w:rsid w:val="00247ABF"/>
    <w:rsid w:val="003064FE"/>
    <w:rsid w:val="00360D4F"/>
    <w:rsid w:val="0047768C"/>
    <w:rsid w:val="00497D0E"/>
    <w:rsid w:val="005D4D69"/>
    <w:rsid w:val="005D60D3"/>
    <w:rsid w:val="0062152A"/>
    <w:rsid w:val="00692B0F"/>
    <w:rsid w:val="00695CBB"/>
    <w:rsid w:val="00772B81"/>
    <w:rsid w:val="007A601E"/>
    <w:rsid w:val="007F5756"/>
    <w:rsid w:val="00856CDD"/>
    <w:rsid w:val="00866893"/>
    <w:rsid w:val="00873D6C"/>
    <w:rsid w:val="008D3345"/>
    <w:rsid w:val="008D3657"/>
    <w:rsid w:val="00904117"/>
    <w:rsid w:val="00917D42"/>
    <w:rsid w:val="0092542C"/>
    <w:rsid w:val="00A51514"/>
    <w:rsid w:val="00A571A7"/>
    <w:rsid w:val="00A703C9"/>
    <w:rsid w:val="00A77134"/>
    <w:rsid w:val="00AA0DC9"/>
    <w:rsid w:val="00B059EC"/>
    <w:rsid w:val="00C03AB0"/>
    <w:rsid w:val="00C1109C"/>
    <w:rsid w:val="00C54E5B"/>
    <w:rsid w:val="00CC4065"/>
    <w:rsid w:val="00D03D17"/>
    <w:rsid w:val="00D146F2"/>
    <w:rsid w:val="00D74168"/>
    <w:rsid w:val="00D82B89"/>
    <w:rsid w:val="00DA21B1"/>
    <w:rsid w:val="00DA4A8F"/>
    <w:rsid w:val="00E054FF"/>
    <w:rsid w:val="00E40289"/>
    <w:rsid w:val="00E6228D"/>
    <w:rsid w:val="00E712DB"/>
    <w:rsid w:val="00ED412F"/>
    <w:rsid w:val="00EF0F49"/>
    <w:rsid w:val="00F13031"/>
    <w:rsid w:val="00F7285E"/>
    <w:rsid w:val="00FA2E75"/>
    <w:rsid w:val="00FE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AE2CA"/>
  <w15:chartTrackingRefBased/>
  <w15:docId w15:val="{D2668353-BC43-47F1-AC92-FFDF04B7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0D3"/>
    <w:pPr>
      <w:spacing w:before="480" w:after="480" w:line="240" w:lineRule="exact"/>
    </w:pPr>
    <w:rPr>
      <w:rFonts w:ascii="Arial" w:eastAsia="Calibri" w:hAnsi="Arial" w:cs="Arial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17D42"/>
    <w:pPr>
      <w:spacing w:before="0" w:after="0" w:line="240" w:lineRule="auto"/>
      <w:contextualSpacing/>
    </w:pPr>
    <w:rPr>
      <w:rFonts w:ascii="Meiryo" w:eastAsia="Meiryo" w:hAnsi="Meiryo" w:cstheme="majorBidi"/>
      <w:color w:val="005170"/>
      <w:spacing w:val="-7"/>
      <w:sz w:val="80"/>
      <w:szCs w:val="8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17D42"/>
    <w:rPr>
      <w:rFonts w:ascii="Meiryo" w:eastAsia="Meiryo" w:hAnsi="Meiryo" w:cstheme="majorBidi"/>
      <w:color w:val="005170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17D42"/>
    <w:pPr>
      <w:numPr>
        <w:numId w:val="2"/>
      </w:numPr>
      <w:spacing w:before="0" w:after="500" w:line="240" w:lineRule="auto"/>
      <w:ind w:hanging="360"/>
    </w:pPr>
    <w:rPr>
      <w:rFonts w:ascii="Meiryo" w:eastAsia="Meiryo" w:hAnsi="Meiryo" w:cstheme="minorBidi"/>
      <w:color w:val="007775"/>
      <w:spacing w:val="10"/>
      <w:sz w:val="21"/>
      <w:szCs w:val="21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17D42"/>
    <w:rPr>
      <w:rFonts w:ascii="Meiryo" w:eastAsia="Meiryo" w:hAnsi="Meiryo"/>
      <w:color w:val="007775"/>
      <w:spacing w:val="10"/>
      <w:sz w:val="21"/>
      <w:szCs w:val="21"/>
    </w:rPr>
  </w:style>
  <w:style w:type="paragraph" w:customStyle="1" w:styleId="Papertitle">
    <w:name w:val="Paper title"/>
    <w:basedOn w:val="Normal"/>
    <w:next w:val="Normal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0F472A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0F472A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72A"/>
    <w:rPr>
      <w:rFonts w:ascii="Arial" w:eastAsia="Calibri" w:hAnsi="Arial" w:cs="Arial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72A"/>
    <w:rPr>
      <w:rFonts w:ascii="Arial" w:eastAsia="Calibri" w:hAnsi="Arial" w:cs="Arial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17"/>
    <w:rPr>
      <w:rFonts w:ascii="Segoe UI" w:eastAsia="Calibr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unhideWhenUsed/>
    <w:rsid w:val="00247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E75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DA21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21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D2727-E596-4EFF-8521-BAE74B770899}"/>
      </w:docPartPr>
      <w:docPartBody>
        <w:p w:rsidR="00000000" w:rsidRDefault="007C5A36">
          <w:r w:rsidRPr="00627E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8882D5C89144CEBBC6E254CC94A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7B1A7-D40F-4533-8B2A-036C90ECB0F9}"/>
      </w:docPartPr>
      <w:docPartBody>
        <w:p w:rsidR="00000000" w:rsidRDefault="007C5A36" w:rsidP="007C5A36">
          <w:pPr>
            <w:pStyle w:val="108882D5C89144CEBBC6E254CC94A9D2"/>
          </w:pPr>
          <w:r w:rsidRPr="00627E3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5A36"/>
    <w:rsid w:val="00101C66"/>
    <w:rsid w:val="007C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5A36"/>
    <w:rPr>
      <w:color w:val="808080"/>
    </w:rPr>
  </w:style>
  <w:style w:type="paragraph" w:customStyle="1" w:styleId="108882D5C89144CEBBC6E254CC94A9D2">
    <w:name w:val="108882D5C89144CEBBC6E254CC94A9D2"/>
    <w:rsid w:val="007C5A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E05F1-156E-42E6-9784-6779050EF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8it Events</dc:creator>
  <cp:keywords/>
  <dc:description/>
  <cp:lastModifiedBy>Martin Bishop</cp:lastModifiedBy>
  <cp:revision>3</cp:revision>
  <cp:lastPrinted>2016-01-22T08:07:00Z</cp:lastPrinted>
  <dcterms:created xsi:type="dcterms:W3CDTF">2020-01-13T04:17:00Z</dcterms:created>
  <dcterms:modified xsi:type="dcterms:W3CDTF">2020-01-13T04:20:00Z</dcterms:modified>
</cp:coreProperties>
</file>